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840D7" w14:textId="77777777" w:rsidR="00403996" w:rsidRPr="00270DF8" w:rsidRDefault="00403996" w:rsidP="00403996">
      <w:pPr>
        <w:jc w:val="right"/>
        <w:rPr>
          <w:rFonts w:ascii="Times New Roman" w:hAnsi="Times New Roman" w:cs="Times New Roman"/>
          <w:sz w:val="24"/>
          <w:szCs w:val="24"/>
        </w:rPr>
      </w:pPr>
      <w:r w:rsidRPr="00270DF8">
        <w:rPr>
          <w:rFonts w:ascii="Times New Roman" w:hAnsi="Times New Roman" w:cs="Times New Roman"/>
          <w:sz w:val="24"/>
          <w:szCs w:val="24"/>
        </w:rPr>
        <w:t>Tek Acharya</w:t>
      </w:r>
    </w:p>
    <w:p w14:paraId="53EC5324" w14:textId="77777777" w:rsidR="00403996" w:rsidRPr="00270DF8" w:rsidRDefault="00403996" w:rsidP="00403996">
      <w:pPr>
        <w:jc w:val="right"/>
        <w:rPr>
          <w:rFonts w:ascii="Times New Roman" w:hAnsi="Times New Roman" w:cs="Times New Roman"/>
          <w:sz w:val="24"/>
          <w:szCs w:val="24"/>
        </w:rPr>
      </w:pPr>
      <w:r w:rsidRPr="00270DF8">
        <w:rPr>
          <w:rFonts w:ascii="Times New Roman" w:hAnsi="Times New Roman" w:cs="Times New Roman"/>
          <w:sz w:val="24"/>
          <w:szCs w:val="24"/>
        </w:rPr>
        <w:t>ProjectA4</w:t>
      </w:r>
    </w:p>
    <w:p w14:paraId="2C3E8085" w14:textId="77777777" w:rsidR="00403996" w:rsidRPr="00270DF8" w:rsidRDefault="00403996" w:rsidP="00403996">
      <w:pPr>
        <w:jc w:val="right"/>
        <w:rPr>
          <w:rFonts w:ascii="Times New Roman" w:hAnsi="Times New Roman" w:cs="Times New Roman"/>
          <w:sz w:val="24"/>
          <w:szCs w:val="24"/>
        </w:rPr>
      </w:pPr>
      <w:r w:rsidRPr="00270DF8">
        <w:rPr>
          <w:rFonts w:ascii="Times New Roman" w:hAnsi="Times New Roman" w:cs="Times New Roman"/>
          <w:sz w:val="24"/>
          <w:szCs w:val="24"/>
        </w:rPr>
        <w:t>GSU Spring 2020</w:t>
      </w:r>
    </w:p>
    <w:p w14:paraId="13CCCF73" w14:textId="17B218BF" w:rsidR="00403996" w:rsidRPr="00B54FDC" w:rsidRDefault="00403996">
      <w:pPr>
        <w:rPr>
          <w:b/>
          <w:bCs/>
        </w:rPr>
      </w:pPr>
      <w:r w:rsidRPr="00B54FDC">
        <w:rPr>
          <w:b/>
          <w:bCs/>
        </w:rPr>
        <w:t>Task 4a</w:t>
      </w:r>
    </w:p>
    <w:p w14:paraId="266C0D7D" w14:textId="2C8D7554" w:rsidR="00B54FDC" w:rsidRPr="00B54FDC" w:rsidRDefault="00B54FDC">
      <w:pPr>
        <w:rPr>
          <w:b/>
          <w:bCs/>
        </w:rPr>
      </w:pPr>
      <w:r w:rsidRPr="00B54FDC">
        <w:rPr>
          <w:b/>
          <w:bCs/>
        </w:rPr>
        <w:t>Part1</w:t>
      </w:r>
    </w:p>
    <w:p w14:paraId="1A423CD1" w14:textId="0BB44A13" w:rsidR="00C74961" w:rsidRDefault="00C74961">
      <w:r w:rsidRPr="00C74961">
        <w:rPr>
          <w:highlight w:val="yellow"/>
        </w:rPr>
        <w:t>Note:</w:t>
      </w:r>
      <w:r>
        <w:t xml:space="preserve"> By mistake I typed fourth.s to be fourht.s. Pardon me</w:t>
      </w:r>
    </w:p>
    <w:p w14:paraId="58DD0CE1" w14:textId="7CDAC7D0" w:rsidR="00403996" w:rsidRDefault="00403996">
      <w:r w:rsidRPr="00403996">
        <w:rPr>
          <w:noProof/>
        </w:rPr>
        <w:drawing>
          <wp:inline distT="0" distB="0" distL="0" distR="0" wp14:anchorId="43E6235E" wp14:editId="62719C54">
            <wp:extent cx="5943600" cy="3566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fourth.s copied and pasted</w:t>
      </w:r>
    </w:p>
    <w:p w14:paraId="703064EE" w14:textId="13D5C8A1" w:rsidR="00C74961" w:rsidRDefault="00C74961">
      <w:r w:rsidRPr="00C74961">
        <w:rPr>
          <w:noProof/>
        </w:rPr>
        <w:lastRenderedPageBreak/>
        <w:drawing>
          <wp:inline distT="0" distB="0" distL="0" distR="0" wp14:anchorId="3CBE88C6" wp14:editId="33FAF6DD">
            <wp:extent cx="5943600" cy="3566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0D3B" w14:textId="77777777" w:rsidR="00C74961" w:rsidRDefault="00C74961" w:rsidP="00C74961">
      <w:r>
        <w:t>Executable created</w:t>
      </w:r>
    </w:p>
    <w:p w14:paraId="0B7E809D" w14:textId="77777777" w:rsidR="00C74961" w:rsidRDefault="00C74961"/>
    <w:p w14:paraId="61203BDA" w14:textId="3DDD4989" w:rsidR="00403996" w:rsidRDefault="00403996">
      <w:r w:rsidRPr="00403996">
        <w:rPr>
          <w:noProof/>
        </w:rPr>
        <w:drawing>
          <wp:inline distT="0" distB="0" distL="0" distR="0" wp14:anchorId="15E10547" wp14:editId="0C9DA0E6">
            <wp:extent cx="5943600" cy="3566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9EF9C" w14:textId="772D1527" w:rsidR="00403996" w:rsidRDefault="00403996">
      <w:r>
        <w:lastRenderedPageBreak/>
        <w:t xml:space="preserve">Compiled, linked, used GDB to </w:t>
      </w:r>
      <w:r w:rsidR="00C74961">
        <w:t>debug. Breakpoint set at line 7 but it jumped to line 14. I then step in and checked the value of memory and register as shown below. I also examined the code part where the main logic is used (cmp) and monitored how the jump occurred using debugger.</w:t>
      </w:r>
    </w:p>
    <w:p w14:paraId="19CFBBAE" w14:textId="44CB139F" w:rsidR="00C74961" w:rsidRDefault="00C74961">
      <w:r w:rsidRPr="00C74961">
        <w:rPr>
          <w:noProof/>
        </w:rPr>
        <w:drawing>
          <wp:inline distT="0" distB="0" distL="0" distR="0" wp14:anchorId="4BC0A4D1" wp14:editId="78F159A7">
            <wp:extent cx="5943600" cy="35661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CA4B6" w14:textId="30B2D96F" w:rsidR="000E598E" w:rsidRDefault="000E598E">
      <w:r>
        <w:t>(the end result of the execution)</w:t>
      </w:r>
    </w:p>
    <w:p w14:paraId="3D2CA7D4" w14:textId="77777777" w:rsidR="000E598E" w:rsidRDefault="000E598E"/>
    <w:p w14:paraId="7EAC841F" w14:textId="70467B95" w:rsidR="000E598E" w:rsidRDefault="000E598E">
      <w:r>
        <w:t>While using stepi and at point 0x10078, the hex value of 0xe5911000 is the data that is being stored at. At this time the r3 value address is 0x200a8.</w:t>
      </w:r>
    </w:p>
    <w:p w14:paraId="2530AD20" w14:textId="584C3570" w:rsidR="00C74961" w:rsidRDefault="00C74961">
      <w:r>
        <w:t>While looking into the value of cpsr = 10 means the z</w:t>
      </w:r>
      <w:r w:rsidR="000910AE">
        <w:t xml:space="preserve"> (zero flag)</w:t>
      </w:r>
      <w:r>
        <w:t xml:space="preserve"> value is set which will make jump to thenPart and thus the </w:t>
      </w:r>
      <w:r w:rsidR="000E598E">
        <w:t xml:space="preserve">final </w:t>
      </w:r>
      <w:r>
        <w:t xml:space="preserve">value of r2 is 0. </w:t>
      </w:r>
      <w:r w:rsidR="000E598E">
        <w:t xml:space="preserve">Also, while stepping in the then value of the flags I noticed the number 6000010 of cpsr which represents the 0 1 1 0 negative, carry, and 2’s complement, OV respectively. </w:t>
      </w:r>
    </w:p>
    <w:p w14:paraId="7EAAF9C7" w14:textId="003D3D4F" w:rsidR="000E598E" w:rsidRDefault="000E598E"/>
    <w:p w14:paraId="4865B679" w14:textId="01161156" w:rsidR="000E598E" w:rsidRDefault="000E598E"/>
    <w:p w14:paraId="46A3B5C8" w14:textId="11819393" w:rsidR="000E598E" w:rsidRDefault="000E598E"/>
    <w:p w14:paraId="33072C25" w14:textId="353554B2" w:rsidR="000E598E" w:rsidRDefault="000E598E"/>
    <w:p w14:paraId="59FEEE8E" w14:textId="241298C7" w:rsidR="000E598E" w:rsidRDefault="000E598E"/>
    <w:p w14:paraId="787BBFF0" w14:textId="3E7F5C7D" w:rsidR="000E598E" w:rsidRDefault="000E598E"/>
    <w:p w14:paraId="08534F20" w14:textId="77777777" w:rsidR="000E598E" w:rsidRDefault="000E598E"/>
    <w:p w14:paraId="34EB35A7" w14:textId="6711247F" w:rsidR="000910AE" w:rsidRPr="00B973D5" w:rsidRDefault="00B973D5">
      <w:pPr>
        <w:rPr>
          <w:b/>
          <w:bCs/>
        </w:rPr>
      </w:pPr>
      <w:r w:rsidRPr="00B973D5">
        <w:rPr>
          <w:b/>
          <w:bCs/>
        </w:rPr>
        <w:lastRenderedPageBreak/>
        <w:t xml:space="preserve"> </w:t>
      </w:r>
      <w:r w:rsidR="00B54FDC">
        <w:rPr>
          <w:b/>
          <w:bCs/>
        </w:rPr>
        <w:t xml:space="preserve">Prt2. </w:t>
      </w:r>
      <w:r w:rsidRPr="00B973D5">
        <w:rPr>
          <w:b/>
          <w:bCs/>
        </w:rPr>
        <w:t>Improved Code for fourth.s</w:t>
      </w:r>
    </w:p>
    <w:p w14:paraId="5F1D29D5" w14:textId="04F1282A" w:rsidR="00C74961" w:rsidRDefault="00B973D5">
      <w:r w:rsidRPr="00B973D5">
        <w:rPr>
          <w:noProof/>
        </w:rPr>
        <w:drawing>
          <wp:inline distT="0" distB="0" distL="0" distR="0" wp14:anchorId="45FD1997" wp14:editId="2152EA3F">
            <wp:extent cx="5943600" cy="35661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8C5B" w14:textId="6D73E68B" w:rsidR="00B973D5" w:rsidRDefault="00B973D5">
      <w:r>
        <w:t>Corrected the code for its better look and efficient avoiding back-to-back branches. In this code, we removed ‘b’ instruction and used ‘bne’ instead that is the refixation of ‘beq’ using De-Morgan’s law.</w:t>
      </w:r>
    </w:p>
    <w:p w14:paraId="12604149" w14:textId="5950D669" w:rsidR="00B973D5" w:rsidRDefault="00B973D5">
      <w:r w:rsidRPr="00B973D5">
        <w:rPr>
          <w:noProof/>
        </w:rPr>
        <w:drawing>
          <wp:inline distT="0" distB="0" distL="0" distR="0" wp14:anchorId="2555DB54" wp14:editId="5688CDED">
            <wp:extent cx="5943600" cy="35661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E67C5" w14:textId="424A1A1F" w:rsidR="00B973D5" w:rsidRDefault="00B973D5">
      <w:r>
        <w:lastRenderedPageBreak/>
        <w:t xml:space="preserve">Compiled and linked </w:t>
      </w:r>
    </w:p>
    <w:p w14:paraId="2FD8E08B" w14:textId="0DEC44EF" w:rsidR="00B973D5" w:rsidRDefault="00B973D5">
      <w:r w:rsidRPr="00B973D5">
        <w:rPr>
          <w:noProof/>
        </w:rPr>
        <w:drawing>
          <wp:inline distT="0" distB="0" distL="0" distR="0" wp14:anchorId="089EE9C8" wp14:editId="6A710C28">
            <wp:extent cx="5943600" cy="35661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D359A" w14:textId="045713DA" w:rsidR="00B973D5" w:rsidRDefault="00B973D5">
      <w:r>
        <w:t>Looked into list view for better debugging.</w:t>
      </w:r>
    </w:p>
    <w:p w14:paraId="4F5BAEC0" w14:textId="5E2B4181" w:rsidR="00B973D5" w:rsidRDefault="00B973D5">
      <w:r w:rsidRPr="00B973D5">
        <w:rPr>
          <w:noProof/>
        </w:rPr>
        <w:drawing>
          <wp:inline distT="0" distB="0" distL="0" distR="0" wp14:anchorId="18EECF0E" wp14:editId="6F384E93">
            <wp:extent cx="5943600" cy="3566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CE57A" w14:textId="6ABE5707" w:rsidR="00B973D5" w:rsidRDefault="00B973D5">
      <w:r>
        <w:t>Debugged starting line 21 and stepped in into each line and examined the memory and register content.</w:t>
      </w:r>
    </w:p>
    <w:p w14:paraId="67589FCC" w14:textId="231D9FFE" w:rsidR="00B973D5" w:rsidRDefault="00B973D5"/>
    <w:p w14:paraId="428F9968" w14:textId="2559504C" w:rsidR="00B973D5" w:rsidRDefault="00B973D5">
      <w:r w:rsidRPr="00B973D5">
        <w:rPr>
          <w:noProof/>
        </w:rPr>
        <w:drawing>
          <wp:inline distT="0" distB="0" distL="0" distR="0" wp14:anchorId="4D08D8AA" wp14:editId="06250010">
            <wp:extent cx="5943600" cy="35661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A3F82" w14:textId="09AC4E6E" w:rsidR="000E598E" w:rsidRDefault="000E598E">
      <w:r>
        <w:t>(The end result of execution)</w:t>
      </w:r>
    </w:p>
    <w:p w14:paraId="2B35E504" w14:textId="55A7E717" w:rsidR="00AF1532" w:rsidRDefault="00AF1532">
      <w:r>
        <w:t>Examined into the registers and flags. My value of r2 is 0 as expected and the z flag value is 10</w:t>
      </w:r>
      <w:r w:rsidR="000E598E">
        <w:t xml:space="preserve"> (the second)</w:t>
      </w:r>
      <w:r>
        <w:t xml:space="preserve"> which is set as expected.</w:t>
      </w:r>
    </w:p>
    <w:p w14:paraId="0CFD1AA5" w14:textId="64F3E389" w:rsidR="00674420" w:rsidRDefault="00674420"/>
    <w:p w14:paraId="7B6CF66D" w14:textId="1E36B6E0" w:rsidR="00674420" w:rsidRDefault="00674420"/>
    <w:p w14:paraId="34126BD8" w14:textId="41C00759" w:rsidR="00674420" w:rsidRDefault="00674420"/>
    <w:p w14:paraId="7EE6BEEA" w14:textId="75371230" w:rsidR="00674420" w:rsidRDefault="00674420"/>
    <w:p w14:paraId="5CC1ACF4" w14:textId="0D14EDAD" w:rsidR="00674420" w:rsidRDefault="00674420"/>
    <w:p w14:paraId="76EEC1F0" w14:textId="409307F4" w:rsidR="00674420" w:rsidRDefault="00674420"/>
    <w:p w14:paraId="63A4E78B" w14:textId="48539969" w:rsidR="00674420" w:rsidRDefault="00674420"/>
    <w:p w14:paraId="4A3129C9" w14:textId="5B1CD949" w:rsidR="00674420" w:rsidRDefault="00674420"/>
    <w:p w14:paraId="7CC8BA7B" w14:textId="3BA6EF47" w:rsidR="00674420" w:rsidRDefault="00674420"/>
    <w:p w14:paraId="0E365488" w14:textId="5555A1CC" w:rsidR="00674420" w:rsidRDefault="00674420"/>
    <w:p w14:paraId="512CF862" w14:textId="4541A94F" w:rsidR="00674420" w:rsidRDefault="00674420"/>
    <w:p w14:paraId="03091026" w14:textId="0DBD2A1F" w:rsidR="00674420" w:rsidRDefault="00674420"/>
    <w:p w14:paraId="2D05901A" w14:textId="4975FFB3" w:rsidR="00674420" w:rsidRDefault="00674420"/>
    <w:p w14:paraId="2C695B0C" w14:textId="77777777" w:rsidR="00674420" w:rsidRDefault="00674420"/>
    <w:p w14:paraId="7BBAAE2D" w14:textId="1CCE2B8C" w:rsidR="00B0509E" w:rsidRDefault="00B0509E">
      <w:pPr>
        <w:rPr>
          <w:b/>
          <w:bCs/>
        </w:rPr>
      </w:pPr>
      <w:r w:rsidRPr="00B0509E">
        <w:rPr>
          <w:b/>
          <w:bCs/>
        </w:rPr>
        <w:t xml:space="preserve">Part3: </w:t>
      </w:r>
      <w:r w:rsidR="00674420">
        <w:rPr>
          <w:b/>
          <w:bCs/>
        </w:rPr>
        <w:t>ControlStructure1.s</w:t>
      </w:r>
    </w:p>
    <w:p w14:paraId="72C93E3D" w14:textId="6D0FFBBB" w:rsidR="00674420" w:rsidRDefault="00674420">
      <w:pPr>
        <w:rPr>
          <w:b/>
          <w:bCs/>
        </w:rPr>
      </w:pPr>
      <w:r w:rsidRPr="00674420">
        <w:drawing>
          <wp:inline distT="0" distB="0" distL="0" distR="0" wp14:anchorId="0978F637" wp14:editId="6BB3D56F">
            <wp:extent cx="5943600" cy="35661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9313E" w14:textId="236FDF8D" w:rsidR="00674420" w:rsidRDefault="00674420">
      <w:r>
        <w:t xml:space="preserve">An ARM assembly corresponding to the given if/else condition </w:t>
      </w:r>
      <w:r w:rsidR="004D5996">
        <w:t>is programed</w:t>
      </w:r>
      <w:r>
        <w:t xml:space="preserve"> as above.</w:t>
      </w:r>
    </w:p>
    <w:p w14:paraId="299710E1" w14:textId="0F67BD06" w:rsidR="00674420" w:rsidRDefault="00674420">
      <w:r>
        <w:rPr>
          <w:noProof/>
        </w:rPr>
        <w:lastRenderedPageBreak/>
        <w:drawing>
          <wp:inline distT="0" distB="0" distL="0" distR="0" wp14:anchorId="08FAAB9A" wp14:editId="03EDD9E6">
            <wp:extent cx="5944235" cy="35661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3566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CB4DD3" w14:textId="5F2C744C" w:rsidR="00674420" w:rsidRPr="00674420" w:rsidRDefault="004D5996">
      <w:r>
        <w:t>Compiled, linked, ran.</w:t>
      </w:r>
    </w:p>
    <w:p w14:paraId="4F1ABB07" w14:textId="477669B1" w:rsidR="00674420" w:rsidRDefault="00674420">
      <w:r w:rsidRPr="00674420">
        <w:drawing>
          <wp:inline distT="0" distB="0" distL="0" distR="0" wp14:anchorId="72CBC2E8" wp14:editId="0F0C04F3">
            <wp:extent cx="5943600" cy="35661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17C3A" w14:textId="50CD7FA0" w:rsidR="004D5996" w:rsidRDefault="004D5996">
      <w:r>
        <w:t xml:space="preserve">Debugged </w:t>
      </w:r>
    </w:p>
    <w:p w14:paraId="7094CE62" w14:textId="76A5EF18" w:rsidR="00674420" w:rsidRDefault="00674420">
      <w:r w:rsidRPr="00674420">
        <w:lastRenderedPageBreak/>
        <w:drawing>
          <wp:inline distT="0" distB="0" distL="0" distR="0" wp14:anchorId="79A68862" wp14:editId="6B07DF3E">
            <wp:extent cx="5943600" cy="35661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260FB" w14:textId="4A86099C" w:rsidR="004D5996" w:rsidRDefault="004D5996">
      <w:r>
        <w:t>Taken list view to better debugging.</w:t>
      </w:r>
    </w:p>
    <w:p w14:paraId="789366F8" w14:textId="77777777" w:rsidR="00674420" w:rsidRPr="00674420" w:rsidRDefault="00674420"/>
    <w:p w14:paraId="240F2162" w14:textId="132B7998" w:rsidR="00B54FDC" w:rsidRDefault="00674420">
      <w:r w:rsidRPr="00674420">
        <w:drawing>
          <wp:inline distT="0" distB="0" distL="0" distR="0" wp14:anchorId="3BE9694F" wp14:editId="00818EBF">
            <wp:extent cx="5943600" cy="35661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807B" w14:textId="4FBA68DB" w:rsidR="004D5996" w:rsidRDefault="004D5996">
      <w:r>
        <w:t>Debugged through breakpoint 7 but taken to line 16</w:t>
      </w:r>
    </w:p>
    <w:p w14:paraId="3D558B3A" w14:textId="76446A0E" w:rsidR="004D5996" w:rsidRDefault="004D5996">
      <w:r>
        <w:lastRenderedPageBreak/>
        <w:t>Used step-in to view each lines in the code and examined the value of registers and memory as above.</w:t>
      </w:r>
    </w:p>
    <w:p w14:paraId="18DFB87A" w14:textId="1C74B793" w:rsidR="00674420" w:rsidRDefault="00674420"/>
    <w:p w14:paraId="3090B095" w14:textId="39A59239" w:rsidR="00674420" w:rsidRDefault="00674420">
      <w:r w:rsidRPr="00674420">
        <w:drawing>
          <wp:inline distT="0" distB="0" distL="0" distR="0" wp14:anchorId="008F3E86" wp14:editId="674E1AE1">
            <wp:extent cx="5943600" cy="35661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7675B" w14:textId="67CA72C5" w:rsidR="004D5996" w:rsidRDefault="004D5996">
      <w:r>
        <w:t>Viewed into different lines</w:t>
      </w:r>
    </w:p>
    <w:p w14:paraId="1256FC93" w14:textId="5CA1E354" w:rsidR="00674420" w:rsidRDefault="00674420">
      <w:r w:rsidRPr="00674420">
        <w:drawing>
          <wp:inline distT="0" distB="0" distL="0" distR="0" wp14:anchorId="7B18504B" wp14:editId="49B86566">
            <wp:extent cx="5943600" cy="35661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AFFB5" w14:textId="1D5A4E47" w:rsidR="004D5996" w:rsidRPr="008370E8" w:rsidRDefault="00C2367D">
      <w:r>
        <w:lastRenderedPageBreak/>
        <w:t>commanded</w:t>
      </w:r>
      <w:bookmarkStart w:id="0" w:name="_GoBack"/>
      <w:bookmarkEnd w:id="0"/>
      <w:r w:rsidR="004D5996" w:rsidRPr="008370E8">
        <w:t xml:space="preserve"> info register to view into the register.</w:t>
      </w:r>
    </w:p>
    <w:p w14:paraId="0E9F45AA" w14:textId="6B164568" w:rsidR="004D5996" w:rsidRPr="008370E8" w:rsidRDefault="004D5996">
      <w:r w:rsidRPr="008370E8">
        <w:t xml:space="preserve">Our value of x is 0h as expected. </w:t>
      </w:r>
    </w:p>
    <w:p w14:paraId="5071A1E3" w14:textId="22C16FBF" w:rsidR="004D5996" w:rsidRPr="008370E8" w:rsidRDefault="004D5996">
      <w:r w:rsidRPr="008370E8">
        <w:t xml:space="preserve">The z flag is </w:t>
      </w:r>
      <w:r w:rsidR="00C2367D">
        <w:t>cleared</w:t>
      </w:r>
      <w:r w:rsidRPr="008370E8">
        <w:t xml:space="preserve"> as expected because 1-1 = 0</w:t>
      </w:r>
    </w:p>
    <w:sectPr w:rsidR="004D5996" w:rsidRPr="008370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DIxN7Y0t7Q0M7dQ0lEKTi0uzszPAykwrgUAbMjYVCwAAAA="/>
  </w:docVars>
  <w:rsids>
    <w:rsidRoot w:val="00403996"/>
    <w:rsid w:val="000910AE"/>
    <w:rsid w:val="000E598E"/>
    <w:rsid w:val="00403996"/>
    <w:rsid w:val="004D5996"/>
    <w:rsid w:val="00651D04"/>
    <w:rsid w:val="00674420"/>
    <w:rsid w:val="006D40D5"/>
    <w:rsid w:val="008370E8"/>
    <w:rsid w:val="00AF1532"/>
    <w:rsid w:val="00B0509E"/>
    <w:rsid w:val="00B54FDC"/>
    <w:rsid w:val="00B973D5"/>
    <w:rsid w:val="00C2367D"/>
    <w:rsid w:val="00C74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E1592"/>
  <w15:chartTrackingRefBased/>
  <w15:docId w15:val="{531E37B1-3DC2-4466-8B4A-41A05A692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039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1</TotalTime>
  <Pages>1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charya</dc:creator>
  <cp:keywords/>
  <dc:description/>
  <cp:lastModifiedBy>Tek Acharya</cp:lastModifiedBy>
  <cp:revision>5</cp:revision>
  <dcterms:created xsi:type="dcterms:W3CDTF">2020-03-26T16:07:00Z</dcterms:created>
  <dcterms:modified xsi:type="dcterms:W3CDTF">2020-03-27T18:26:00Z</dcterms:modified>
</cp:coreProperties>
</file>